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Boris Polyatskiy</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ris</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lyatskiy</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2 Chatham Circle, Buffalo Grove, IL, USA Buffalo Grove, IL, USA 60089</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polyatskiy@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210983</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